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49E28" w14:textId="77777777" w:rsidR="001C6E18" w:rsidRPr="00A86600" w:rsidRDefault="006B0093" w:rsidP="006B0093">
      <w:pPr>
        <w:jc w:val="center"/>
        <w:rPr>
          <w:b/>
        </w:rPr>
      </w:pPr>
      <w:r w:rsidRPr="006B0093">
        <w:rPr>
          <w:b/>
          <w:u w:val="single"/>
        </w:rPr>
        <w:t>Graduate Assistant Posting Form</w:t>
      </w:r>
      <w:r w:rsidR="00A86600">
        <w:rPr>
          <w:b/>
        </w:rPr>
        <w:t>*</w:t>
      </w:r>
    </w:p>
    <w:p w14:paraId="44245E5D" w14:textId="77777777" w:rsidR="006B0093" w:rsidRDefault="006B0093" w:rsidP="006B0093">
      <w:pPr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720"/>
        <w:gridCol w:w="3150"/>
        <w:gridCol w:w="2880"/>
        <w:gridCol w:w="1260"/>
        <w:gridCol w:w="2070"/>
        <w:gridCol w:w="1260"/>
        <w:gridCol w:w="990"/>
      </w:tblGrid>
      <w:tr w:rsidR="006B0093" w14:paraId="7C88B57D" w14:textId="77777777" w:rsidTr="006B0093">
        <w:tblPrEx>
          <w:tblCellMar>
            <w:top w:w="0" w:type="dxa"/>
            <w:bottom w:w="0" w:type="dxa"/>
          </w:tblCellMar>
        </w:tblPrEx>
        <w:trPr>
          <w:trHeight w:val="962"/>
          <w:jc w:val="center"/>
        </w:trPr>
        <w:tc>
          <w:tcPr>
            <w:tcW w:w="1440" w:type="dxa"/>
          </w:tcPr>
          <w:p w14:paraId="4244FD1D" w14:textId="77777777" w:rsidR="006B0093" w:rsidRDefault="006B0093">
            <w:pPr>
              <w:pStyle w:val="Heading1"/>
              <w:rPr>
                <w:sz w:val="20"/>
              </w:rPr>
            </w:pPr>
            <w:r>
              <w:rPr>
                <w:sz w:val="20"/>
              </w:rPr>
              <w:br/>
              <w:t>Department Name and Location</w:t>
            </w:r>
          </w:p>
        </w:tc>
        <w:tc>
          <w:tcPr>
            <w:tcW w:w="720" w:type="dxa"/>
          </w:tcPr>
          <w:p w14:paraId="6BAF0784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% of Time</w:t>
            </w:r>
          </w:p>
        </w:tc>
        <w:tc>
          <w:tcPr>
            <w:tcW w:w="3150" w:type="dxa"/>
          </w:tcPr>
          <w:p w14:paraId="34C045D2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Job Description</w:t>
            </w:r>
          </w:p>
        </w:tc>
        <w:tc>
          <w:tcPr>
            <w:tcW w:w="2880" w:type="dxa"/>
          </w:tcPr>
          <w:p w14:paraId="4F434E4C" w14:textId="77777777" w:rsidR="006B0093" w:rsidRDefault="006B0093">
            <w:pPr>
              <w:pStyle w:val="Heading2"/>
            </w:pPr>
            <w:r>
              <w:br/>
              <w:t>Qualifications</w:t>
            </w:r>
          </w:p>
        </w:tc>
        <w:tc>
          <w:tcPr>
            <w:tcW w:w="1260" w:type="dxa"/>
          </w:tcPr>
          <w:p w14:paraId="641F9E9C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Time Period of Position</w:t>
            </w:r>
          </w:p>
        </w:tc>
        <w:tc>
          <w:tcPr>
            <w:tcW w:w="2070" w:type="dxa"/>
          </w:tcPr>
          <w:p w14:paraId="2C14C12E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How to Apply</w:t>
            </w:r>
          </w:p>
        </w:tc>
        <w:tc>
          <w:tcPr>
            <w:tcW w:w="1260" w:type="dxa"/>
          </w:tcPr>
          <w:p w14:paraId="3343DAE0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4D30A30F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adline to Apply</w:t>
            </w:r>
          </w:p>
        </w:tc>
        <w:tc>
          <w:tcPr>
            <w:tcW w:w="990" w:type="dxa"/>
          </w:tcPr>
          <w:p w14:paraId="5DEC4E90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4D8EDB87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umber of Positions</w:t>
            </w:r>
          </w:p>
        </w:tc>
      </w:tr>
      <w:tr w:rsidR="006B0093" w14:paraId="6AC3F66E" w14:textId="77777777" w:rsidTr="006B0093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0" w:type="dxa"/>
          </w:tcPr>
          <w:p w14:paraId="23A76862" w14:textId="77777777" w:rsidR="00751DD2" w:rsidRDefault="00751DD2">
            <w:pPr>
              <w:rPr>
                <w:sz w:val="20"/>
              </w:rPr>
            </w:pPr>
          </w:p>
          <w:p w14:paraId="685C47B3" w14:textId="77777777" w:rsidR="006B0093" w:rsidRDefault="00751DD2">
            <w:pPr>
              <w:rPr>
                <w:sz w:val="20"/>
              </w:rPr>
            </w:pPr>
            <w:r>
              <w:rPr>
                <w:sz w:val="20"/>
              </w:rPr>
              <w:t xml:space="preserve">College of Health and Human Sciences Dean’s Office, </w:t>
            </w:r>
            <w:r w:rsidR="001239F3">
              <w:rPr>
                <w:sz w:val="20"/>
              </w:rPr>
              <w:t>Applied Sciences and Arts</w:t>
            </w:r>
            <w:r>
              <w:rPr>
                <w:sz w:val="20"/>
              </w:rPr>
              <w:t xml:space="preserve"> Building, Room 244</w:t>
            </w:r>
          </w:p>
          <w:p w14:paraId="37377E89" w14:textId="77777777" w:rsidR="006B0093" w:rsidRDefault="006B0093">
            <w:pPr>
              <w:rPr>
                <w:sz w:val="20"/>
              </w:rPr>
            </w:pPr>
          </w:p>
          <w:p w14:paraId="66FE25CF" w14:textId="77777777" w:rsidR="006B0093" w:rsidRDefault="006B0093">
            <w:pPr>
              <w:rPr>
                <w:sz w:val="20"/>
              </w:rPr>
            </w:pPr>
          </w:p>
          <w:p w14:paraId="3EFD6073" w14:textId="77777777" w:rsidR="006B0093" w:rsidRDefault="006B0093">
            <w:pPr>
              <w:rPr>
                <w:sz w:val="20"/>
              </w:rPr>
            </w:pPr>
          </w:p>
          <w:p w14:paraId="1969E4FC" w14:textId="77777777" w:rsidR="006B0093" w:rsidRDefault="006B0093">
            <w:pPr>
              <w:rPr>
                <w:sz w:val="20"/>
              </w:rPr>
            </w:pPr>
          </w:p>
          <w:p w14:paraId="0E825CC9" w14:textId="77777777" w:rsidR="006B0093" w:rsidRDefault="006B0093">
            <w:pPr>
              <w:rPr>
                <w:sz w:val="20"/>
              </w:rPr>
            </w:pPr>
          </w:p>
          <w:p w14:paraId="3A2E3834" w14:textId="77777777" w:rsidR="006B0093" w:rsidRDefault="006B0093">
            <w:pPr>
              <w:rPr>
                <w:sz w:val="20"/>
              </w:rPr>
            </w:pPr>
          </w:p>
          <w:p w14:paraId="1A2EEAAD" w14:textId="77777777" w:rsidR="006B0093" w:rsidRDefault="006B0093">
            <w:pPr>
              <w:rPr>
                <w:sz w:val="20"/>
              </w:rPr>
            </w:pPr>
          </w:p>
          <w:p w14:paraId="14EDA2C7" w14:textId="77777777" w:rsidR="006B0093" w:rsidRDefault="006B0093">
            <w:pPr>
              <w:rPr>
                <w:sz w:val="20"/>
              </w:rPr>
            </w:pPr>
          </w:p>
          <w:p w14:paraId="7B8A5B0B" w14:textId="77777777" w:rsidR="006B0093" w:rsidRDefault="006B0093">
            <w:pPr>
              <w:rPr>
                <w:sz w:val="20"/>
              </w:rPr>
            </w:pPr>
          </w:p>
          <w:p w14:paraId="05D3C264" w14:textId="77777777" w:rsidR="006B0093" w:rsidRDefault="006B0093">
            <w:pPr>
              <w:rPr>
                <w:sz w:val="20"/>
              </w:rPr>
            </w:pPr>
          </w:p>
          <w:p w14:paraId="27D52084" w14:textId="77777777" w:rsidR="006B0093" w:rsidRDefault="006B0093">
            <w:pPr>
              <w:rPr>
                <w:sz w:val="20"/>
              </w:rPr>
            </w:pPr>
          </w:p>
          <w:p w14:paraId="364D258C" w14:textId="77777777" w:rsidR="006B0093" w:rsidRDefault="006B0093">
            <w:pPr>
              <w:rPr>
                <w:sz w:val="20"/>
              </w:rPr>
            </w:pPr>
          </w:p>
          <w:p w14:paraId="48A62B2C" w14:textId="77777777" w:rsidR="006B0093" w:rsidRDefault="006B0093">
            <w:pPr>
              <w:rPr>
                <w:sz w:val="20"/>
              </w:rPr>
            </w:pPr>
          </w:p>
          <w:p w14:paraId="29D3237B" w14:textId="77777777" w:rsidR="006B0093" w:rsidRDefault="006B0093">
            <w:pPr>
              <w:rPr>
                <w:sz w:val="20"/>
              </w:rPr>
            </w:pPr>
          </w:p>
          <w:p w14:paraId="24050020" w14:textId="77777777" w:rsidR="006B0093" w:rsidRDefault="006B0093">
            <w:pPr>
              <w:rPr>
                <w:sz w:val="20"/>
              </w:rPr>
            </w:pPr>
          </w:p>
          <w:p w14:paraId="6EE28850" w14:textId="77777777" w:rsidR="006B0093" w:rsidRDefault="006B0093">
            <w:pPr>
              <w:rPr>
                <w:sz w:val="20"/>
              </w:rPr>
            </w:pPr>
          </w:p>
        </w:tc>
        <w:tc>
          <w:tcPr>
            <w:tcW w:w="720" w:type="dxa"/>
          </w:tcPr>
          <w:p w14:paraId="03946A37" w14:textId="77777777" w:rsidR="006B0093" w:rsidRDefault="006B0093">
            <w:pPr>
              <w:jc w:val="center"/>
              <w:rPr>
                <w:sz w:val="20"/>
              </w:rPr>
            </w:pPr>
          </w:p>
          <w:p w14:paraId="6FBB6AE9" w14:textId="77777777" w:rsidR="00751DD2" w:rsidRDefault="00751DD2">
            <w:pPr>
              <w:jc w:val="center"/>
              <w:rPr>
                <w:sz w:val="20"/>
              </w:rPr>
            </w:pPr>
            <w:r>
              <w:rPr>
                <w:sz w:val="20"/>
              </w:rPr>
              <w:t>50</w:t>
            </w:r>
          </w:p>
        </w:tc>
        <w:tc>
          <w:tcPr>
            <w:tcW w:w="3150" w:type="dxa"/>
          </w:tcPr>
          <w:p w14:paraId="04016FEC" w14:textId="77777777" w:rsidR="006B0093" w:rsidRDefault="006B0093" w:rsidP="008B7A0D">
            <w:pPr>
              <w:rPr>
                <w:sz w:val="20"/>
              </w:rPr>
            </w:pPr>
          </w:p>
          <w:p w14:paraId="462F6D34" w14:textId="77777777" w:rsidR="00751DD2" w:rsidRDefault="00751DD2" w:rsidP="008B7A0D">
            <w:pPr>
              <w:rPr>
                <w:sz w:val="20"/>
              </w:rPr>
            </w:pPr>
            <w:r>
              <w:rPr>
                <w:sz w:val="20"/>
              </w:rPr>
              <w:t>Will assist Dean and Dean’s Office staff with the following duties:</w:t>
            </w:r>
          </w:p>
          <w:p w14:paraId="247D2DC6" w14:textId="77777777" w:rsidR="00751DD2" w:rsidRDefault="00751DD2" w:rsidP="008B7A0D">
            <w:pPr>
              <w:rPr>
                <w:sz w:val="20"/>
              </w:rPr>
            </w:pPr>
          </w:p>
          <w:p w14:paraId="7151BC26" w14:textId="77777777" w:rsidR="00751DD2" w:rsidRDefault="00751DD2" w:rsidP="008B7A0D">
            <w:pPr>
              <w:rPr>
                <w:sz w:val="20"/>
              </w:rPr>
            </w:pPr>
            <w:r>
              <w:rPr>
                <w:sz w:val="20"/>
              </w:rPr>
              <w:t>-Perform college-related research and program evaluation for the Dean</w:t>
            </w:r>
          </w:p>
          <w:p w14:paraId="67ABF8FC" w14:textId="77777777" w:rsidR="00E17BF6" w:rsidRDefault="00E17BF6" w:rsidP="008B7A0D">
            <w:pPr>
              <w:rPr>
                <w:sz w:val="20"/>
              </w:rPr>
            </w:pPr>
            <w:r>
              <w:rPr>
                <w:sz w:val="20"/>
              </w:rPr>
              <w:t>-Assist Associate Deans and office staff on tasks as needed</w:t>
            </w:r>
          </w:p>
          <w:p w14:paraId="4B7BCD10" w14:textId="77777777" w:rsidR="00751DD2" w:rsidRDefault="00751DD2" w:rsidP="008B7A0D">
            <w:pPr>
              <w:rPr>
                <w:sz w:val="20"/>
              </w:rPr>
            </w:pPr>
            <w:r>
              <w:rPr>
                <w:sz w:val="20"/>
              </w:rPr>
              <w:t>-Serve as college webmaster</w:t>
            </w:r>
          </w:p>
          <w:p w14:paraId="6776BFC5" w14:textId="77777777" w:rsidR="00751DD2" w:rsidRDefault="00751DD2" w:rsidP="008B7A0D">
            <w:pPr>
              <w:rPr>
                <w:sz w:val="20"/>
              </w:rPr>
            </w:pPr>
            <w:r>
              <w:rPr>
                <w:sz w:val="20"/>
              </w:rPr>
              <w:t>-Process and track scheduling forms, MOU’s, annual disclosure forms, and other reports as needed</w:t>
            </w:r>
          </w:p>
          <w:p w14:paraId="51A7C40E" w14:textId="77777777" w:rsidR="00723B06" w:rsidRDefault="00723B06" w:rsidP="008B7A0D">
            <w:pPr>
              <w:rPr>
                <w:sz w:val="20"/>
              </w:rPr>
            </w:pPr>
            <w:r>
              <w:rPr>
                <w:sz w:val="20"/>
              </w:rPr>
              <w:t>-Provide assistance to Recruitment and Retention Coordinator</w:t>
            </w:r>
            <w:r w:rsidR="00536E2D">
              <w:rPr>
                <w:sz w:val="20"/>
              </w:rPr>
              <w:t>s</w:t>
            </w:r>
            <w:r>
              <w:rPr>
                <w:sz w:val="20"/>
              </w:rPr>
              <w:t xml:space="preserve"> during special events</w:t>
            </w:r>
          </w:p>
          <w:p w14:paraId="2C191E9C" w14:textId="77777777" w:rsidR="00E17BF6" w:rsidRDefault="00E17BF6" w:rsidP="008B7A0D">
            <w:pPr>
              <w:rPr>
                <w:sz w:val="20"/>
              </w:rPr>
            </w:pPr>
            <w:r>
              <w:rPr>
                <w:sz w:val="20"/>
              </w:rPr>
              <w:t>-Deliver envelopes and packages to offices on campus</w:t>
            </w:r>
          </w:p>
          <w:p w14:paraId="5AB81220" w14:textId="77777777" w:rsidR="008464DF" w:rsidRDefault="008464DF" w:rsidP="008B7A0D">
            <w:pPr>
              <w:rPr>
                <w:sz w:val="20"/>
              </w:rPr>
            </w:pPr>
            <w:r>
              <w:rPr>
                <w:sz w:val="20"/>
              </w:rPr>
              <w:t>-Answer phones and greet visitors to the office</w:t>
            </w:r>
          </w:p>
        </w:tc>
        <w:tc>
          <w:tcPr>
            <w:tcW w:w="2880" w:type="dxa"/>
          </w:tcPr>
          <w:p w14:paraId="629C2C17" w14:textId="77777777" w:rsidR="006B0093" w:rsidRDefault="006B0093" w:rsidP="007E79E4">
            <w:pPr>
              <w:rPr>
                <w:sz w:val="20"/>
              </w:rPr>
            </w:pPr>
          </w:p>
          <w:p w14:paraId="1C545FB9" w14:textId="77777777" w:rsidR="00723B06" w:rsidRDefault="00723B06" w:rsidP="007E79E4">
            <w:pPr>
              <w:rPr>
                <w:sz w:val="20"/>
              </w:rPr>
            </w:pPr>
            <w:r>
              <w:rPr>
                <w:sz w:val="20"/>
              </w:rPr>
              <w:t xml:space="preserve">Must be enrolled in a </w:t>
            </w:r>
            <w:proofErr w:type="gramStart"/>
            <w:r>
              <w:rPr>
                <w:sz w:val="20"/>
              </w:rPr>
              <w:t>Master’s</w:t>
            </w:r>
            <w:proofErr w:type="gramEnd"/>
            <w:r>
              <w:rPr>
                <w:sz w:val="20"/>
              </w:rPr>
              <w:t xml:space="preserve"> or Ph.D. program at SIU.  </w:t>
            </w:r>
          </w:p>
          <w:p w14:paraId="6BE90F3A" w14:textId="77777777" w:rsidR="00E17BF6" w:rsidRDefault="00E17BF6" w:rsidP="007E79E4">
            <w:pPr>
              <w:rPr>
                <w:sz w:val="20"/>
              </w:rPr>
            </w:pPr>
          </w:p>
          <w:p w14:paraId="66FA07CC" w14:textId="77777777" w:rsidR="00723B06" w:rsidRDefault="00723B06" w:rsidP="007E79E4">
            <w:pPr>
              <w:rPr>
                <w:sz w:val="20"/>
              </w:rPr>
            </w:pPr>
            <w:r>
              <w:rPr>
                <w:sz w:val="20"/>
              </w:rPr>
              <w:t xml:space="preserve">Must have a working knowledge of Microsoft Word and Excel.  </w:t>
            </w:r>
          </w:p>
          <w:p w14:paraId="210A1453" w14:textId="77777777" w:rsidR="00723B06" w:rsidRDefault="00723B06" w:rsidP="007E79E4">
            <w:pPr>
              <w:rPr>
                <w:sz w:val="20"/>
              </w:rPr>
            </w:pPr>
          </w:p>
          <w:p w14:paraId="1ABA6742" w14:textId="77777777" w:rsidR="00723B06" w:rsidRDefault="00723B06" w:rsidP="007E79E4">
            <w:pPr>
              <w:rPr>
                <w:sz w:val="20"/>
              </w:rPr>
            </w:pPr>
            <w:r>
              <w:rPr>
                <w:sz w:val="20"/>
              </w:rPr>
              <w:t>Must be reliable and detail oriented.</w:t>
            </w:r>
          </w:p>
          <w:p w14:paraId="7C17FDCE" w14:textId="77777777" w:rsidR="008464DF" w:rsidRDefault="008464DF" w:rsidP="007E79E4">
            <w:pPr>
              <w:rPr>
                <w:sz w:val="20"/>
              </w:rPr>
            </w:pPr>
          </w:p>
          <w:p w14:paraId="3F70B5D5" w14:textId="77777777" w:rsidR="008464DF" w:rsidRDefault="008464DF" w:rsidP="007E79E4">
            <w:pPr>
              <w:rPr>
                <w:sz w:val="20"/>
              </w:rPr>
            </w:pPr>
            <w:r>
              <w:rPr>
                <w:sz w:val="20"/>
              </w:rPr>
              <w:t>Valid driver’s license.</w:t>
            </w:r>
          </w:p>
        </w:tc>
        <w:tc>
          <w:tcPr>
            <w:tcW w:w="1260" w:type="dxa"/>
          </w:tcPr>
          <w:p w14:paraId="61FC78BB" w14:textId="77777777" w:rsidR="006B0093" w:rsidRDefault="006B0093" w:rsidP="008B7A0D">
            <w:pPr>
              <w:rPr>
                <w:sz w:val="20"/>
              </w:rPr>
            </w:pPr>
          </w:p>
          <w:p w14:paraId="2DB07B4C" w14:textId="77777777" w:rsidR="00751DD2" w:rsidRDefault="003163D4" w:rsidP="008A1F3E">
            <w:pPr>
              <w:rPr>
                <w:sz w:val="20"/>
              </w:rPr>
            </w:pPr>
            <w:r>
              <w:rPr>
                <w:sz w:val="20"/>
              </w:rPr>
              <w:t>0</w:t>
            </w:r>
            <w:r w:rsidR="000D3A41">
              <w:rPr>
                <w:sz w:val="20"/>
              </w:rPr>
              <w:t>8</w:t>
            </w:r>
            <w:r w:rsidR="00E17BF6">
              <w:rPr>
                <w:sz w:val="20"/>
              </w:rPr>
              <w:t>/</w:t>
            </w:r>
            <w:r w:rsidR="000D3A41">
              <w:rPr>
                <w:sz w:val="20"/>
              </w:rPr>
              <w:t>16</w:t>
            </w:r>
            <w:r w:rsidR="00E17BF6">
              <w:rPr>
                <w:sz w:val="20"/>
              </w:rPr>
              <w:t>/202</w:t>
            </w:r>
            <w:r w:rsidR="00536E2D">
              <w:rPr>
                <w:sz w:val="20"/>
              </w:rPr>
              <w:t>6</w:t>
            </w:r>
            <w:r w:rsidR="00E17BF6">
              <w:rPr>
                <w:sz w:val="20"/>
              </w:rPr>
              <w:t>-12/31/202</w:t>
            </w:r>
            <w:r w:rsidR="00536E2D">
              <w:rPr>
                <w:sz w:val="20"/>
              </w:rPr>
              <w:t>6</w:t>
            </w:r>
          </w:p>
        </w:tc>
        <w:tc>
          <w:tcPr>
            <w:tcW w:w="2070" w:type="dxa"/>
          </w:tcPr>
          <w:p w14:paraId="6676D285" w14:textId="77777777" w:rsidR="006B0093" w:rsidRDefault="006B0093" w:rsidP="006120AF">
            <w:pPr>
              <w:pStyle w:val="BodyText"/>
              <w:rPr>
                <w:b w:val="0"/>
                <w:bCs w:val="0"/>
              </w:rPr>
            </w:pPr>
          </w:p>
          <w:p w14:paraId="77773631" w14:textId="77777777" w:rsidR="00751DD2" w:rsidRDefault="00751DD2" w:rsidP="006120AF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ease email the following to:</w:t>
            </w:r>
            <w:r w:rsidR="008575F2">
              <w:rPr>
                <w:b w:val="0"/>
                <w:bCs w:val="0"/>
              </w:rPr>
              <w:t xml:space="preserve"> </w:t>
            </w:r>
            <w:r w:rsidR="008E3607">
              <w:rPr>
                <w:b w:val="0"/>
                <w:bCs w:val="0"/>
              </w:rPr>
              <w:t>Julae.grosz</w:t>
            </w:r>
            <w:r w:rsidR="008575F2">
              <w:rPr>
                <w:b w:val="0"/>
                <w:bCs w:val="0"/>
              </w:rPr>
              <w:t>@siu.edu</w:t>
            </w:r>
          </w:p>
          <w:p w14:paraId="3366FC00" w14:textId="77777777" w:rsidR="00751DD2" w:rsidRDefault="00751DD2" w:rsidP="006120AF">
            <w:pPr>
              <w:pStyle w:val="BodyText"/>
              <w:rPr>
                <w:b w:val="0"/>
                <w:bCs w:val="0"/>
              </w:rPr>
            </w:pPr>
          </w:p>
          <w:p w14:paraId="10DE4BC4" w14:textId="77777777" w:rsidR="00751DD2" w:rsidRDefault="00751DD2" w:rsidP="00751DD2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Cover letter explaining your qualifications for this </w:t>
            </w:r>
            <w:proofErr w:type="gramStart"/>
            <w:r>
              <w:rPr>
                <w:b w:val="0"/>
                <w:bCs w:val="0"/>
              </w:rPr>
              <w:t>position;</w:t>
            </w:r>
            <w:proofErr w:type="gramEnd"/>
          </w:p>
          <w:p w14:paraId="3B0D67C9" w14:textId="77777777" w:rsidR="00751DD2" w:rsidRDefault="00751DD2" w:rsidP="00751DD2">
            <w:pPr>
              <w:pStyle w:val="BodyText"/>
              <w:rPr>
                <w:b w:val="0"/>
                <w:bCs w:val="0"/>
              </w:rPr>
            </w:pPr>
          </w:p>
          <w:p w14:paraId="0C534BBC" w14:textId="77777777" w:rsidR="00751DD2" w:rsidRDefault="00751DD2" w:rsidP="00751DD2">
            <w:pPr>
              <w:pStyle w:val="BodyText"/>
              <w:rPr>
                <w:b w:val="0"/>
                <w:bCs w:val="0"/>
              </w:rPr>
            </w:pPr>
            <w:proofErr w:type="gramStart"/>
            <w:r>
              <w:rPr>
                <w:b w:val="0"/>
                <w:bCs w:val="0"/>
              </w:rPr>
              <w:t>Resume;</w:t>
            </w:r>
            <w:proofErr w:type="gramEnd"/>
          </w:p>
          <w:p w14:paraId="728D2A3C" w14:textId="77777777" w:rsidR="00751DD2" w:rsidRDefault="00751DD2" w:rsidP="00751DD2">
            <w:pPr>
              <w:pStyle w:val="BodyText"/>
              <w:rPr>
                <w:b w:val="0"/>
                <w:bCs w:val="0"/>
              </w:rPr>
            </w:pPr>
          </w:p>
          <w:p w14:paraId="2C9A2FD1" w14:textId="77777777" w:rsidR="00751DD2" w:rsidRDefault="00751DD2" w:rsidP="00751DD2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List of three references including phone number and email of each </w:t>
            </w:r>
            <w:proofErr w:type="gramStart"/>
            <w:r>
              <w:rPr>
                <w:b w:val="0"/>
                <w:bCs w:val="0"/>
              </w:rPr>
              <w:t>reference;</w:t>
            </w:r>
            <w:proofErr w:type="gramEnd"/>
          </w:p>
          <w:p w14:paraId="32292DAF" w14:textId="77777777" w:rsidR="00751DD2" w:rsidRDefault="00751DD2" w:rsidP="00751DD2">
            <w:pPr>
              <w:pStyle w:val="BodyText"/>
              <w:rPr>
                <w:b w:val="0"/>
                <w:bCs w:val="0"/>
              </w:rPr>
            </w:pPr>
          </w:p>
          <w:p w14:paraId="70CA545C" w14:textId="77777777" w:rsidR="00751DD2" w:rsidRDefault="00723B06" w:rsidP="00751DD2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nd</w:t>
            </w:r>
            <w:r w:rsidR="00751DD2">
              <w:rPr>
                <w:b w:val="0"/>
                <w:bCs w:val="0"/>
              </w:rPr>
              <w:t xml:space="preserve"> class schedule for </w:t>
            </w:r>
            <w:r w:rsidR="008575F2">
              <w:rPr>
                <w:b w:val="0"/>
                <w:bCs w:val="0"/>
              </w:rPr>
              <w:t xml:space="preserve">the </w:t>
            </w:r>
            <w:r w:rsidR="00E17BF6">
              <w:rPr>
                <w:b w:val="0"/>
                <w:bCs w:val="0"/>
              </w:rPr>
              <w:t>Fall</w:t>
            </w:r>
            <w:r w:rsidR="00751DD2">
              <w:rPr>
                <w:b w:val="0"/>
                <w:bCs w:val="0"/>
              </w:rPr>
              <w:t xml:space="preserve"> 202</w:t>
            </w:r>
            <w:r w:rsidR="00536E2D">
              <w:rPr>
                <w:b w:val="0"/>
                <w:bCs w:val="0"/>
              </w:rPr>
              <w:t>6</w:t>
            </w:r>
            <w:r w:rsidR="00751DD2">
              <w:rPr>
                <w:b w:val="0"/>
                <w:bCs w:val="0"/>
              </w:rPr>
              <w:t xml:space="preserve"> semester.</w:t>
            </w:r>
          </w:p>
          <w:p w14:paraId="1D1339B2" w14:textId="77777777" w:rsidR="00751DD2" w:rsidRDefault="00751DD2" w:rsidP="00751DD2">
            <w:pPr>
              <w:pStyle w:val="BodyText"/>
              <w:rPr>
                <w:b w:val="0"/>
                <w:bCs w:val="0"/>
              </w:rPr>
            </w:pPr>
          </w:p>
          <w:p w14:paraId="05992747" w14:textId="77777777" w:rsidR="00751DD2" w:rsidRPr="002516C6" w:rsidRDefault="00723B06" w:rsidP="00751DD2">
            <w:pPr>
              <w:pStyle w:val="BodyText"/>
            </w:pPr>
            <w:r w:rsidRPr="002516C6">
              <w:rPr>
                <w:highlight w:val="yellow"/>
              </w:rPr>
              <w:t>NO WALK-INS OR PHONE CALLS PLEASE.</w:t>
            </w:r>
          </w:p>
        </w:tc>
        <w:tc>
          <w:tcPr>
            <w:tcW w:w="1260" w:type="dxa"/>
          </w:tcPr>
          <w:p w14:paraId="5F847874" w14:textId="77777777" w:rsidR="006B0093" w:rsidRDefault="00232A50" w:rsidP="008B7A0D">
            <w:pPr>
              <w:rPr>
                <w:sz w:val="20"/>
              </w:rPr>
            </w:pPr>
            <w:r>
              <w:rPr>
                <w:sz w:val="20"/>
              </w:rPr>
              <w:t>April 9, 2026</w:t>
            </w:r>
          </w:p>
          <w:p w14:paraId="780DD3AD" w14:textId="77777777" w:rsidR="00751DD2" w:rsidRPr="004F65AD" w:rsidRDefault="00751DD2" w:rsidP="008A1F3E">
            <w:pPr>
              <w:rPr>
                <w:sz w:val="20"/>
              </w:rPr>
            </w:pPr>
          </w:p>
        </w:tc>
        <w:tc>
          <w:tcPr>
            <w:tcW w:w="990" w:type="dxa"/>
          </w:tcPr>
          <w:p w14:paraId="457E965F" w14:textId="77777777" w:rsidR="006B0093" w:rsidRDefault="006B0093">
            <w:pPr>
              <w:jc w:val="center"/>
              <w:rPr>
                <w:sz w:val="20"/>
              </w:rPr>
            </w:pPr>
          </w:p>
          <w:p w14:paraId="245BA48A" w14:textId="77777777" w:rsidR="00751DD2" w:rsidRDefault="008E360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</w:tbl>
    <w:p w14:paraId="7AD1D1EB" w14:textId="77777777" w:rsidR="001C6E18" w:rsidRDefault="001C6E18">
      <w:pPr>
        <w:rPr>
          <w:sz w:val="20"/>
        </w:rPr>
      </w:pPr>
    </w:p>
    <w:p w14:paraId="5E6F1D27" w14:textId="77777777" w:rsidR="002D493C" w:rsidRDefault="002D493C">
      <w:pPr>
        <w:rPr>
          <w:b/>
          <w:szCs w:val="24"/>
        </w:rPr>
      </w:pPr>
      <w:r>
        <w:rPr>
          <w:b/>
        </w:rPr>
        <w:t>*For Administrative Positions Only.</w:t>
      </w:r>
    </w:p>
    <w:p w14:paraId="67BE59E0" w14:textId="77777777" w:rsidR="002D493C" w:rsidRDefault="002D493C">
      <w:pPr>
        <w:rPr>
          <w:b/>
          <w:szCs w:val="24"/>
        </w:rPr>
      </w:pPr>
    </w:p>
    <w:p w14:paraId="0C8AD81F" w14:textId="77777777" w:rsidR="00A86600" w:rsidRDefault="00900F3F">
      <w:pPr>
        <w:rPr>
          <w:b/>
          <w:szCs w:val="24"/>
        </w:rPr>
      </w:pPr>
      <w:r w:rsidRPr="00900F3F">
        <w:rPr>
          <w:b/>
          <w:szCs w:val="24"/>
        </w:rPr>
        <w:t>*Please keep “Job Description” and “Qualifications” to a minimum</w:t>
      </w:r>
      <w:r>
        <w:rPr>
          <w:b/>
          <w:szCs w:val="24"/>
        </w:rPr>
        <w:t>.</w:t>
      </w:r>
      <w:r w:rsidR="003E2584">
        <w:rPr>
          <w:b/>
          <w:szCs w:val="24"/>
        </w:rPr>
        <w:t xml:space="preserve"> </w:t>
      </w:r>
    </w:p>
    <w:p w14:paraId="4591C666" w14:textId="77777777" w:rsidR="00900F3F" w:rsidRPr="00900F3F" w:rsidRDefault="00900F3F">
      <w:pPr>
        <w:rPr>
          <w:b/>
          <w:sz w:val="20"/>
        </w:rPr>
      </w:pPr>
    </w:p>
    <w:p w14:paraId="0475062F" w14:textId="77777777" w:rsidR="003E2584" w:rsidRPr="00900F3F" w:rsidRDefault="003E2584" w:rsidP="003E2584">
      <w:pPr>
        <w:rPr>
          <w:b/>
          <w:szCs w:val="24"/>
        </w:rPr>
      </w:pPr>
      <w:r>
        <w:rPr>
          <w:b/>
          <w:szCs w:val="24"/>
        </w:rPr>
        <w:t>*Please supply specific “Deadline to Apply”</w:t>
      </w:r>
      <w:r w:rsidR="001D4A5A">
        <w:rPr>
          <w:b/>
          <w:szCs w:val="24"/>
        </w:rPr>
        <w:t xml:space="preserve"> date</w:t>
      </w:r>
      <w:r>
        <w:rPr>
          <w:b/>
          <w:szCs w:val="24"/>
        </w:rPr>
        <w:t>. Posting will be removed after this date.</w:t>
      </w:r>
    </w:p>
    <w:p w14:paraId="187AE55C" w14:textId="77777777" w:rsidR="002D493C" w:rsidRDefault="002D493C">
      <w:pPr>
        <w:rPr>
          <w:b/>
        </w:rPr>
      </w:pPr>
    </w:p>
    <w:p w14:paraId="3DBDBB4F" w14:textId="77777777" w:rsidR="002D493C" w:rsidRDefault="002D493C" w:rsidP="002D493C">
      <w:pPr>
        <w:rPr>
          <w:b/>
        </w:rPr>
      </w:pPr>
      <w:r>
        <w:rPr>
          <w:b/>
        </w:rPr>
        <w:t>*Must post for a minimum of 14 days</w:t>
      </w:r>
      <w:r w:rsidR="003E2584">
        <w:rPr>
          <w:b/>
        </w:rPr>
        <w:t>.</w:t>
      </w:r>
    </w:p>
    <w:p w14:paraId="32C7AB14" w14:textId="77777777" w:rsidR="003E2584" w:rsidRDefault="003E2584" w:rsidP="002D493C">
      <w:pPr>
        <w:rPr>
          <w:b/>
        </w:rPr>
      </w:pPr>
    </w:p>
    <w:p w14:paraId="30FAEEE4" w14:textId="77777777" w:rsidR="003E2584" w:rsidRDefault="003E2584" w:rsidP="002D493C">
      <w:pPr>
        <w:rPr>
          <w:b/>
        </w:rPr>
      </w:pPr>
      <w:r>
        <w:rPr>
          <w:b/>
        </w:rPr>
        <w:t xml:space="preserve">*Please fill out this form and email as an attachment to </w:t>
      </w:r>
      <w:hyperlink r:id="rId5" w:history="1">
        <w:r w:rsidR="008575F2" w:rsidRPr="00DC0BB5">
          <w:rPr>
            <w:rStyle w:val="Hyperlink"/>
            <w:b/>
          </w:rPr>
          <w:t>gaoffice@siu.edu</w:t>
        </w:r>
      </w:hyperlink>
      <w:r w:rsidR="00746176">
        <w:rPr>
          <w:b/>
        </w:rPr>
        <w:t xml:space="preserve"> </w:t>
      </w:r>
    </w:p>
    <w:p w14:paraId="25AB6564" w14:textId="77777777" w:rsidR="003E2584" w:rsidRDefault="003E2584" w:rsidP="002D493C">
      <w:pPr>
        <w:rPr>
          <w:sz w:val="20"/>
        </w:rPr>
      </w:pPr>
    </w:p>
    <w:sectPr w:rsidR="003E2584">
      <w:pgSz w:w="15840" w:h="12240" w:orient="landscape" w:code="1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D6E9A"/>
    <w:multiLevelType w:val="hybridMultilevel"/>
    <w:tmpl w:val="949A6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662D48"/>
    <w:multiLevelType w:val="hybridMultilevel"/>
    <w:tmpl w:val="EB18AE88"/>
    <w:lvl w:ilvl="0" w:tplc="DDB60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6027A"/>
    <w:multiLevelType w:val="hybridMultilevel"/>
    <w:tmpl w:val="7982CE0E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F5614DC"/>
    <w:multiLevelType w:val="hybridMultilevel"/>
    <w:tmpl w:val="C18223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35F1F"/>
    <w:multiLevelType w:val="hybridMultilevel"/>
    <w:tmpl w:val="78BE883C"/>
    <w:lvl w:ilvl="0" w:tplc="8B6413B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4C37"/>
    <w:multiLevelType w:val="hybridMultilevel"/>
    <w:tmpl w:val="3D22D5CA"/>
    <w:lvl w:ilvl="0" w:tplc="98CEC5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86E9D"/>
    <w:multiLevelType w:val="hybridMultilevel"/>
    <w:tmpl w:val="6E38DD56"/>
    <w:lvl w:ilvl="0" w:tplc="DE42347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36E8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45550048"/>
    <w:multiLevelType w:val="hybridMultilevel"/>
    <w:tmpl w:val="DC5E81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867977"/>
    <w:multiLevelType w:val="hybridMultilevel"/>
    <w:tmpl w:val="DC5E81D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CF3A4D"/>
    <w:multiLevelType w:val="hybridMultilevel"/>
    <w:tmpl w:val="F6748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063190"/>
    <w:multiLevelType w:val="hybridMultilevel"/>
    <w:tmpl w:val="A4FE5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DBA2C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571D3660"/>
    <w:multiLevelType w:val="hybridMultilevel"/>
    <w:tmpl w:val="61AC77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9B6D23"/>
    <w:multiLevelType w:val="hybridMultilevel"/>
    <w:tmpl w:val="C18223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212CFE"/>
    <w:multiLevelType w:val="hybridMultilevel"/>
    <w:tmpl w:val="A6C8B7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050F4"/>
    <w:multiLevelType w:val="hybridMultilevel"/>
    <w:tmpl w:val="E206A2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5221EE"/>
    <w:multiLevelType w:val="singleLevel"/>
    <w:tmpl w:val="CC707B4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6F813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68ED13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06F2283"/>
    <w:multiLevelType w:val="hybridMultilevel"/>
    <w:tmpl w:val="64DCBD62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70762C06"/>
    <w:multiLevelType w:val="hybridMultilevel"/>
    <w:tmpl w:val="43C449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A777059"/>
    <w:multiLevelType w:val="hybridMultilevel"/>
    <w:tmpl w:val="A5121BF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 w16cid:durableId="902643433">
    <w:abstractNumId w:val="17"/>
  </w:num>
  <w:num w:numId="2" w16cid:durableId="547187012">
    <w:abstractNumId w:val="12"/>
  </w:num>
  <w:num w:numId="3" w16cid:durableId="642076014">
    <w:abstractNumId w:val="7"/>
  </w:num>
  <w:num w:numId="4" w16cid:durableId="833684147">
    <w:abstractNumId w:val="18"/>
  </w:num>
  <w:num w:numId="5" w16cid:durableId="1261715382">
    <w:abstractNumId w:val="19"/>
  </w:num>
  <w:num w:numId="6" w16cid:durableId="1631785782">
    <w:abstractNumId w:val="11"/>
  </w:num>
  <w:num w:numId="7" w16cid:durableId="1124468906">
    <w:abstractNumId w:val="3"/>
  </w:num>
  <w:num w:numId="8" w16cid:durableId="555437717">
    <w:abstractNumId w:val="14"/>
  </w:num>
  <w:num w:numId="9" w16cid:durableId="1879581522">
    <w:abstractNumId w:val="21"/>
  </w:num>
  <w:num w:numId="10" w16cid:durableId="1038628299">
    <w:abstractNumId w:val="13"/>
  </w:num>
  <w:num w:numId="11" w16cid:durableId="1791628168">
    <w:abstractNumId w:val="16"/>
  </w:num>
  <w:num w:numId="12" w16cid:durableId="1950382758">
    <w:abstractNumId w:val="1"/>
  </w:num>
  <w:num w:numId="13" w16cid:durableId="388263819">
    <w:abstractNumId w:val="2"/>
  </w:num>
  <w:num w:numId="14" w16cid:durableId="171840627">
    <w:abstractNumId w:val="8"/>
  </w:num>
  <w:num w:numId="15" w16cid:durableId="927037499">
    <w:abstractNumId w:val="9"/>
  </w:num>
  <w:num w:numId="16" w16cid:durableId="835343820">
    <w:abstractNumId w:val="5"/>
  </w:num>
  <w:num w:numId="17" w16cid:durableId="692534796">
    <w:abstractNumId w:val="20"/>
  </w:num>
  <w:num w:numId="18" w16cid:durableId="460029709">
    <w:abstractNumId w:val="22"/>
  </w:num>
  <w:num w:numId="19" w16cid:durableId="1892493957">
    <w:abstractNumId w:val="15"/>
  </w:num>
  <w:num w:numId="20" w16cid:durableId="2033191914">
    <w:abstractNumId w:val="0"/>
  </w:num>
  <w:num w:numId="21" w16cid:durableId="1262490591">
    <w:abstractNumId w:val="4"/>
  </w:num>
  <w:num w:numId="22" w16cid:durableId="409540603">
    <w:abstractNumId w:val="10"/>
  </w:num>
  <w:num w:numId="23" w16cid:durableId="7072243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LA0NLI0NQdCQyUdpeDU4uLM/DyQAqNaAMj7F8IsAAAA"/>
  </w:docVars>
  <w:rsids>
    <w:rsidRoot w:val="00A42AB3"/>
    <w:rsid w:val="0004002A"/>
    <w:rsid w:val="00062B18"/>
    <w:rsid w:val="000C7D8F"/>
    <w:rsid w:val="000D3A41"/>
    <w:rsid w:val="000D6C47"/>
    <w:rsid w:val="001239F3"/>
    <w:rsid w:val="001472EA"/>
    <w:rsid w:val="0019669A"/>
    <w:rsid w:val="001C6E18"/>
    <w:rsid w:val="001D4A5A"/>
    <w:rsid w:val="001D77BA"/>
    <w:rsid w:val="001E4229"/>
    <w:rsid w:val="001F5374"/>
    <w:rsid w:val="00232A50"/>
    <w:rsid w:val="002516C6"/>
    <w:rsid w:val="00254C73"/>
    <w:rsid w:val="002B23E5"/>
    <w:rsid w:val="002B7686"/>
    <w:rsid w:val="002D493C"/>
    <w:rsid w:val="003163D4"/>
    <w:rsid w:val="003203F8"/>
    <w:rsid w:val="00320FA8"/>
    <w:rsid w:val="00343568"/>
    <w:rsid w:val="00352323"/>
    <w:rsid w:val="0036609A"/>
    <w:rsid w:val="0039323B"/>
    <w:rsid w:val="003E1B8B"/>
    <w:rsid w:val="003E2584"/>
    <w:rsid w:val="003E345A"/>
    <w:rsid w:val="003E4B90"/>
    <w:rsid w:val="00407FFC"/>
    <w:rsid w:val="004516E6"/>
    <w:rsid w:val="00496220"/>
    <w:rsid w:val="004B5726"/>
    <w:rsid w:val="004E445A"/>
    <w:rsid w:val="004F1905"/>
    <w:rsid w:val="004F65AD"/>
    <w:rsid w:val="00536E2D"/>
    <w:rsid w:val="00546B21"/>
    <w:rsid w:val="00564273"/>
    <w:rsid w:val="00564E15"/>
    <w:rsid w:val="00566AF5"/>
    <w:rsid w:val="005A0D07"/>
    <w:rsid w:val="005B5C66"/>
    <w:rsid w:val="005F75A5"/>
    <w:rsid w:val="006120AF"/>
    <w:rsid w:val="0063052D"/>
    <w:rsid w:val="00651A40"/>
    <w:rsid w:val="00694E06"/>
    <w:rsid w:val="006B0093"/>
    <w:rsid w:val="006C6D8F"/>
    <w:rsid w:val="006F5E7F"/>
    <w:rsid w:val="00723B06"/>
    <w:rsid w:val="00746176"/>
    <w:rsid w:val="00751DD2"/>
    <w:rsid w:val="0076187A"/>
    <w:rsid w:val="00770AFB"/>
    <w:rsid w:val="00796409"/>
    <w:rsid w:val="007A46CD"/>
    <w:rsid w:val="007D5A2E"/>
    <w:rsid w:val="007E79E4"/>
    <w:rsid w:val="008464DF"/>
    <w:rsid w:val="008575F2"/>
    <w:rsid w:val="008A1F3E"/>
    <w:rsid w:val="008B7A0D"/>
    <w:rsid w:val="008C7855"/>
    <w:rsid w:val="008D667D"/>
    <w:rsid w:val="008E3607"/>
    <w:rsid w:val="00900F3F"/>
    <w:rsid w:val="00912244"/>
    <w:rsid w:val="009267B5"/>
    <w:rsid w:val="00962F0B"/>
    <w:rsid w:val="00963437"/>
    <w:rsid w:val="00972A38"/>
    <w:rsid w:val="00976438"/>
    <w:rsid w:val="009778DE"/>
    <w:rsid w:val="009B2BEF"/>
    <w:rsid w:val="00A305DE"/>
    <w:rsid w:val="00A42AB3"/>
    <w:rsid w:val="00A549A8"/>
    <w:rsid w:val="00A65404"/>
    <w:rsid w:val="00A86600"/>
    <w:rsid w:val="00B0779E"/>
    <w:rsid w:val="00BC3C74"/>
    <w:rsid w:val="00BE61CB"/>
    <w:rsid w:val="00C10675"/>
    <w:rsid w:val="00C2009E"/>
    <w:rsid w:val="00C26122"/>
    <w:rsid w:val="00C601EE"/>
    <w:rsid w:val="00CB3408"/>
    <w:rsid w:val="00CC0A84"/>
    <w:rsid w:val="00D275A9"/>
    <w:rsid w:val="00D55983"/>
    <w:rsid w:val="00DC1ACE"/>
    <w:rsid w:val="00E17BF6"/>
    <w:rsid w:val="00E3689E"/>
    <w:rsid w:val="00E86AB2"/>
    <w:rsid w:val="00EA1706"/>
    <w:rsid w:val="00EB2A1C"/>
    <w:rsid w:val="00EB485D"/>
    <w:rsid w:val="00EB7E0D"/>
    <w:rsid w:val="00F15347"/>
    <w:rsid w:val="00F25B54"/>
    <w:rsid w:val="00FA3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81F5482"/>
  <w15:chartTrackingRefBased/>
  <w15:docId w15:val="{ADABEBDC-BE01-46C3-BFAC-B536FA74C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b/>
      <w:bCs/>
      <w:sz w:val="20"/>
    </w:rPr>
  </w:style>
  <w:style w:type="paragraph" w:styleId="BodyText2">
    <w:name w:val="Body Text 2"/>
    <w:basedOn w:val="Normal"/>
    <w:rPr>
      <w:sz w:val="20"/>
    </w:rPr>
  </w:style>
  <w:style w:type="character" w:styleId="UnresolvedMention">
    <w:name w:val="Unresolved Mention"/>
    <w:uiPriority w:val="99"/>
    <w:semiHidden/>
    <w:unhideWhenUsed/>
    <w:rsid w:val="003E25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aoffice@si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438</Characters>
  <Application>Microsoft Office Word</Application>
  <DocSecurity>0</DocSecurity>
  <Lines>4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</vt:lpstr>
    </vt:vector>
  </TitlesOfParts>
  <Company>SIUC</Company>
  <LinksUpToDate>false</LinksUpToDate>
  <CharactersWithSpaces>1669</CharactersWithSpaces>
  <SharedDoc>false</SharedDoc>
  <HLinks>
    <vt:vector size="6" baseType="variant">
      <vt:variant>
        <vt:i4>786466</vt:i4>
      </vt:variant>
      <vt:variant>
        <vt:i4>0</vt:i4>
      </vt:variant>
      <vt:variant>
        <vt:i4>0</vt:i4>
      </vt:variant>
      <vt:variant>
        <vt:i4>5</vt:i4>
      </vt:variant>
      <vt:variant>
        <vt:lpwstr>mailto:gaoffice@si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</dc:title>
  <dc:subject/>
  <dc:creator>Donna Lipe</dc:creator>
  <cp:keywords/>
  <dc:description/>
  <cp:lastModifiedBy>Mazid, Dewan Shaila</cp:lastModifiedBy>
  <cp:revision>2</cp:revision>
  <cp:lastPrinted>2019-01-08T16:40:00Z</cp:lastPrinted>
  <dcterms:created xsi:type="dcterms:W3CDTF">2026-03-09T17:52:00Z</dcterms:created>
  <dcterms:modified xsi:type="dcterms:W3CDTF">2026-03-09T17:52:00Z</dcterms:modified>
</cp:coreProperties>
</file>